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EC13CE" w14:textId="77777777" w:rsidR="00585BFA" w:rsidRPr="00585BFA" w:rsidRDefault="00585BFA" w:rsidP="007E2D55">
      <w:pPr>
        <w:pStyle w:val="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14:paraId="41C0BBC6" w14:textId="106F60D5" w:rsidR="00585BFA" w:rsidRPr="00685294" w:rsidRDefault="00585BFA" w:rsidP="00585BFA">
      <w:pPr>
        <w:rPr>
          <w:noProof/>
          <w:color w:val="3333CC"/>
        </w:rPr>
      </w:pPr>
      <w:r w:rsidRPr="00585BFA">
        <w:rPr>
          <w:noProof/>
        </w:rPr>
        <w:t xml:space="preserve">Problems for in-class lab for the </w:t>
      </w:r>
      <w:hyperlink r:id="rId8" w:history="1">
        <w:r w:rsidRPr="00585BFA">
          <w:rPr>
            <w:rStyle w:val="a9"/>
            <w:noProof/>
          </w:rPr>
          <w:t>"JavaScript Advanced" course @ SoftUni</w:t>
        </w:r>
      </w:hyperlink>
      <w:r w:rsidRPr="00585BFA">
        <w:rPr>
          <w:noProof/>
        </w:rPr>
        <w:t xml:space="preserve">. Submit your solutions in the SoftUni judge system at </w:t>
      </w:r>
      <w:r w:rsidR="00685294" w:rsidRPr="00685294">
        <w:rPr>
          <w:color w:val="3333CC"/>
          <w:u w:val="single"/>
        </w:rPr>
        <w:t>https://judge.softuni.bg/Contests/2764/Advanced-Functions-Lab</w:t>
      </w:r>
      <w:r w:rsidR="00685294">
        <w:rPr>
          <w:noProof/>
          <w:color w:val="3333CC"/>
          <w:u w:val="single"/>
        </w:rPr>
        <w:t>.</w:t>
      </w:r>
    </w:p>
    <w:p w14:paraId="04B7F264" w14:textId="6509261B" w:rsidR="007E2D55" w:rsidRPr="00A23F34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  <w:color w:val="00B050"/>
        </w:rPr>
      </w:pPr>
      <w:r w:rsidRPr="00A23F34">
        <w:rPr>
          <w:noProof/>
          <w:color w:val="00B050"/>
        </w:rPr>
        <w:t>Area and Volume Calculator</w:t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199B1E4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  <w:p w14:paraId="004A33A0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</w:p>
        </w:tc>
      </w:tr>
    </w:tbl>
    <w:p w14:paraId="77C3187A" w14:textId="77777777" w:rsidR="007E2D55" w:rsidRPr="00D270EE" w:rsidRDefault="007E2D55" w:rsidP="007E2D55">
      <w:pPr>
        <w:rPr>
          <w:lang w:val="bg-BG"/>
        </w:rPr>
      </w:pPr>
    </w:p>
    <w:p w14:paraId="128EF2AA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1}, volume: ${volume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2}, volume: ${volume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77777777"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14:paraId="55F371D6" w14:textId="77777777"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2F35DEFC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","y":"2","z":"10"},</w:t>
            </w:r>
          </w:p>
          <w:p w14:paraId="40B8250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7","y":"7","z":"10"},</w:t>
            </w:r>
          </w:p>
          <w:p w14:paraId="7371D30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","y":"2","z":"10"}</w:t>
            </w:r>
          </w:p>
          <w:p w14:paraId="70B906E2" w14:textId="095C53FE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4A026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34B6F28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, volume: 20 },</w:t>
            </w:r>
          </w:p>
          <w:p w14:paraId="7FF4126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9, volume: 490 },</w:t>
            </w:r>
          </w:p>
          <w:p w14:paraId="51737840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, volume: 100 }</w:t>
            </w:r>
          </w:p>
          <w:p w14:paraId="55D916E0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0353065D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","y":"-22","z":"10"},</w:t>
            </w:r>
          </w:p>
          <w:p w14:paraId="2327C75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47","y":"7","z":"-5"},</w:t>
            </w:r>
          </w:p>
          <w:p w14:paraId="48185A16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","z":"0"},</w:t>
            </w:r>
          </w:p>
          <w:p w14:paraId="6944CEE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0","y":"100","z":"100"},</w:t>
            </w:r>
          </w:p>
          <w:p w14:paraId="0FC2C772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0","z":"250"}</w:t>
            </w:r>
          </w:p>
          <w:p w14:paraId="3E6A0B20" w14:textId="6361F197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3992A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CBB19A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20, volume: 2200 },</w:t>
            </w:r>
          </w:p>
          <w:p w14:paraId="00D51755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329, volume: 1645 },</w:t>
            </w:r>
          </w:p>
          <w:p w14:paraId="09ECD9A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, volume: 0 },</w:t>
            </w:r>
          </w:p>
          <w:p w14:paraId="5E673B07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000, volume: 1000000 },</w:t>
            </w:r>
          </w:p>
          <w:p w14:paraId="395072F1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0, volume: 1100000 }</w:t>
            </w:r>
          </w:p>
          <w:p w14:paraId="5E565F37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382F97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color w:val="00B050"/>
          <w:lang w:val="bg-BG"/>
        </w:rPr>
      </w:pPr>
      <w:r w:rsidRPr="00382F97">
        <w:rPr>
          <w:noProof/>
          <w:color w:val="00B050"/>
        </w:rPr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ab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ab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ab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ab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ab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ab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5 = solution(5);</w:t>
            </w:r>
          </w:p>
          <w:p w14:paraId="5608DA9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5(2));</w:t>
            </w:r>
          </w:p>
          <w:p w14:paraId="2CB6F740" w14:textId="77777777" w:rsidR="00585BFA" w:rsidRPr="00585BFA" w:rsidRDefault="00585BFA" w:rsidP="00D863C9">
            <w:pPr>
              <w:pStyle w:val="Code"/>
            </w:pPr>
            <w:r w:rsidRPr="00585BFA"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7</w:t>
            </w:r>
          </w:p>
          <w:p w14:paraId="3D3D1FD8" w14:textId="77777777" w:rsidR="00585BFA" w:rsidRPr="00585BFA" w:rsidRDefault="00585BFA" w:rsidP="00D863C9">
            <w:pPr>
              <w:pStyle w:val="Code"/>
            </w:pPr>
            <w:r w:rsidRPr="00585BFA"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7 = solution(7);</w:t>
            </w:r>
          </w:p>
          <w:p w14:paraId="6531121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7(2));</w:t>
            </w:r>
          </w:p>
          <w:p w14:paraId="268F3B9F" w14:textId="77777777" w:rsidR="00585BFA" w:rsidRPr="00585BFA" w:rsidRDefault="00585BFA" w:rsidP="00D863C9">
            <w:pPr>
              <w:pStyle w:val="Code"/>
            </w:pPr>
            <w:r w:rsidRPr="00585BFA"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9</w:t>
            </w:r>
          </w:p>
          <w:p w14:paraId="6DC54FB1" w14:textId="77777777" w:rsidR="00585BFA" w:rsidRPr="00585BFA" w:rsidRDefault="00585BFA" w:rsidP="00D863C9">
            <w:pPr>
              <w:pStyle w:val="Code"/>
            </w:pPr>
            <w:r w:rsidRPr="00585BFA">
              <w:t>10</w:t>
            </w:r>
          </w:p>
        </w:tc>
      </w:tr>
    </w:tbl>
    <w:p w14:paraId="2008B95B" w14:textId="77777777" w:rsidR="00585BFA" w:rsidRPr="00656C66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color w:val="00B050"/>
          <w:lang w:val="bg-BG"/>
        </w:rPr>
      </w:pPr>
      <w:r w:rsidRPr="00656C66">
        <w:rPr>
          <w:noProof/>
          <w:color w:val="00B050"/>
        </w:rPr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t xml:space="preserve">You will receive the following function: 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>function currencyFormatter(separator, symbol, symbolFirst, value) {</w:t>
            </w:r>
          </w:p>
          <w:p w14:paraId="10AD9E62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let result = Math.trunc(value) + separator;</w:t>
            </w:r>
          </w:p>
          <w:p w14:paraId="6FA1DFDA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result += value.toFixed(2).substr(-2,2);</w:t>
            </w:r>
          </w:p>
          <w:p w14:paraId="3015AEA0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if (symbolFirst) return symbol + ' ' + result;</w:t>
            </w:r>
          </w:p>
          <w:p w14:paraId="4AD8F07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else return result + ' ' + symbol;</w:t>
            </w:r>
          </w:p>
          <w:p w14:paraId="7F8EC65F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3"/>
        <w:rPr>
          <w:lang w:val="bg-BG"/>
        </w:rPr>
      </w:pPr>
      <w:r w:rsidRPr="00585BFA"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ab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3"/>
        <w:rPr>
          <w:lang w:val="bg-BG"/>
        </w:rPr>
      </w:pPr>
      <w:r w:rsidRPr="00585BFA">
        <w:t>Examples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let dollarFormatter = </w:t>
            </w:r>
            <w:r w:rsidR="000669C6">
              <w:t>createFormatter</w:t>
            </w:r>
            <w:r w:rsidRPr="00585BFA">
              <w:t>(</w:t>
            </w:r>
            <w:r w:rsidR="000669C6" w:rsidRPr="000669C6">
              <w:t>',', '$', true, currencyFormatter</w:t>
            </w:r>
            <w:r w:rsidRPr="00585BFA">
              <w:t>);</w:t>
            </w:r>
          </w:p>
          <w:p w14:paraId="3311ECF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5345));   </w:t>
            </w:r>
            <w:r w:rsidRPr="00585BFA">
              <w:rPr>
                <w:i/>
                <w:color w:val="00B050"/>
              </w:rPr>
              <w:t>// $ 5345,00</w:t>
            </w:r>
          </w:p>
          <w:p w14:paraId="51BCBFC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3.1429)); </w:t>
            </w:r>
            <w:r w:rsidRPr="00585BFA">
              <w:rPr>
                <w:i/>
                <w:color w:val="00B050"/>
              </w:rPr>
              <w:t>// $ 3,14</w:t>
            </w:r>
          </w:p>
          <w:p w14:paraId="511645C1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 xml:space="preserve">console.log(dollarFormatter(2.709));  </w:t>
            </w:r>
            <w:r w:rsidRPr="00585BFA">
              <w:rPr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186B11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color w:val="00B050"/>
          <w:lang w:val="bg-BG"/>
        </w:rPr>
      </w:pPr>
      <w:r w:rsidRPr="00186B11">
        <w:rPr>
          <w:noProof/>
          <w:color w:val="00B050"/>
        </w:rPr>
        <w:t>Filter Employees</w:t>
      </w:r>
    </w:p>
    <w:p w14:paraId="1CC47B15" w14:textId="0E357B44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14:paraId="38B2A374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ab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11617D5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6411264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Ardine",</w:t>
            </w:r>
          </w:p>
          <w:p w14:paraId="00F63ED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Bassam",</w:t>
            </w:r>
          </w:p>
          <w:p w14:paraId="01D4CDA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abassam0@cnn.com",</w:t>
            </w:r>
          </w:p>
          <w:p w14:paraId="5BE1CDC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09FBE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0B5F850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2",</w:t>
            </w:r>
          </w:p>
          <w:p w14:paraId="6A7FB6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40960BC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Jost",</w:t>
            </w:r>
          </w:p>
          <w:p w14:paraId="574F370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14FEB79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AD5467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,  </w:t>
            </w:r>
          </w:p>
          <w:p w14:paraId="32FC0D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{</w:t>
            </w:r>
          </w:p>
          <w:p w14:paraId="0AAB616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6BC34DC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3E8CBEF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3885D4A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013AFD5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4F164FD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]`, </w:t>
            </w:r>
          </w:p>
          <w:p w14:paraId="2602E040" w14:textId="77777777" w:rsidR="00585BFA" w:rsidRPr="00585BFA" w:rsidRDefault="00585BFA" w:rsidP="00D863C9">
            <w:pPr>
              <w:pStyle w:val="Code"/>
            </w:pPr>
            <w:r w:rsidRPr="00585BFA">
              <w:t>'</w:t>
            </w:r>
            <w:r w:rsidRPr="00585BFA">
              <w:rPr>
                <w:color w:val="FF0000"/>
              </w:rPr>
              <w:t>gender-</w:t>
            </w:r>
            <w:r w:rsidRPr="00585BFA">
              <w:rPr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0. Ardine Bassam - abassam0@cnn.com</w:t>
            </w:r>
          </w:p>
          <w:p w14:paraId="5DDE99B1" w14:textId="77777777" w:rsidR="00585BFA" w:rsidRPr="00585BFA" w:rsidRDefault="00585BFA" w:rsidP="00D863C9">
            <w:pPr>
              <w:pStyle w:val="Code"/>
            </w:pPr>
            <w:r w:rsidRPr="00585BFA"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6C97E5C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1A55E89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aylee",</w:t>
            </w:r>
          </w:p>
          <w:p w14:paraId="6CC7D93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49E50B5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0@cnn.com",</w:t>
            </w:r>
          </w:p>
          <w:p w14:paraId="72EFF17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7A0FA0F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A042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2",</w:t>
            </w:r>
          </w:p>
          <w:p w14:paraId="5316EB8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31572CB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785BD7B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766FD39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3B14F33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2DC44B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5E94D74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0F14204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1226267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5C9DAC2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27E2D5C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2FD2D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4",</w:t>
            </w:r>
          </w:p>
          <w:p w14:paraId="79B847A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2DA127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1A7A4F9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v2@hostgator.com",</w:t>
            </w:r>
          </w:p>
          <w:p w14:paraId="614C103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3E182A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]`,</w:t>
            </w:r>
          </w:p>
          <w:p w14:paraId="4016489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</w:t>
            </w:r>
            <w:r w:rsidRPr="00585BFA">
              <w:rPr>
                <w:color w:val="FF0000"/>
              </w:rPr>
              <w:t>'last_name-</w:t>
            </w:r>
            <w:r w:rsidRPr="00585BFA">
              <w:rPr>
                <w:color w:val="215868" w:themeColor="accent5" w:themeShade="80"/>
              </w:rPr>
              <w:t>Johnson'</w:t>
            </w:r>
          </w:p>
          <w:p w14:paraId="31EC1064" w14:textId="77777777" w:rsidR="00585BFA" w:rsidRPr="00585BFA" w:rsidRDefault="00585BFA" w:rsidP="00D863C9">
            <w:pPr>
              <w:pStyle w:val="Code"/>
            </w:pPr>
          </w:p>
        </w:tc>
        <w:tc>
          <w:tcPr>
            <w:tcW w:w="4535" w:type="dxa"/>
          </w:tcPr>
          <w:p w14:paraId="483D9B0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0. Kaylee Johnson - k0@cnn.com</w:t>
            </w:r>
          </w:p>
          <w:p w14:paraId="7E70448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1. Kizzee Johnson - kjost1@forbes.com</w:t>
            </w:r>
          </w:p>
          <w:p w14:paraId="340321EE" w14:textId="77777777" w:rsidR="00585BFA" w:rsidRPr="00585BFA" w:rsidRDefault="00585BFA" w:rsidP="00D863C9">
            <w:pPr>
              <w:pStyle w:val="Code"/>
            </w:pPr>
            <w:r w:rsidRPr="00585BFA">
              <w:t>2. Evanne Johnson - ev2@hostgator.com</w:t>
            </w:r>
          </w:p>
        </w:tc>
      </w:tr>
    </w:tbl>
    <w:p w14:paraId="6FC6EAD2" w14:textId="77777777" w:rsidR="00585BFA" w:rsidRPr="00656C66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color w:val="00B050"/>
          <w:lang w:val="bg-BG"/>
        </w:rPr>
      </w:pPr>
      <w:r w:rsidRPr="00656C66">
        <w:rPr>
          <w:noProof/>
          <w:color w:val="00B050"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ab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ab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ab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ab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ab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ab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ab"/>
          <w:noProof/>
        </w:rPr>
        <w:t>console</w:t>
      </w:r>
    </w:p>
    <w:p w14:paraId="2FBCB29D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ab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firstZeroTest = solution();</w:t>
            </w:r>
          </w:p>
          <w:p w14:paraId="618A2B5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0CAD0C4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append('hello');</w:t>
            </w:r>
          </w:p>
          <w:p w14:paraId="65BD0D0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append('again');</w:t>
            </w:r>
          </w:p>
          <w:p w14:paraId="20A9D4C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removeStart(3);</w:t>
            </w:r>
          </w:p>
          <w:p w14:paraId="10333DA0" w14:textId="77777777" w:rsidR="00585BFA" w:rsidRDefault="00585BFA" w:rsidP="00D863C9">
            <w:pPr>
              <w:pStyle w:val="Code"/>
            </w:pPr>
            <w:r w:rsidRPr="00585BFA">
              <w:t>firstZeroTest.removeEnd(4);</w:t>
            </w:r>
          </w:p>
          <w:p w14:paraId="2E55C811" w14:textId="20313D37" w:rsidR="006A28E4" w:rsidRPr="00585BFA" w:rsidRDefault="006A28E4" w:rsidP="00D863C9">
            <w:pPr>
              <w:pStyle w:val="Code"/>
            </w:pPr>
            <w:r>
              <w:t>first</w:t>
            </w:r>
            <w:r w:rsidRPr="00585BFA">
              <w:t>ZeroTest.print();</w:t>
            </w:r>
          </w:p>
        </w:tc>
        <w:tc>
          <w:tcPr>
            <w:tcW w:w="4535" w:type="dxa"/>
          </w:tcPr>
          <w:p w14:paraId="2BE8F6DD" w14:textId="77777777" w:rsidR="00585BFA" w:rsidRPr="00585BFA" w:rsidRDefault="00585BFA" w:rsidP="00D863C9">
            <w:pPr>
              <w:pStyle w:val="Code"/>
            </w:pPr>
            <w:r w:rsidRPr="00585BFA"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secondZeroTest = solution();</w:t>
            </w:r>
          </w:p>
          <w:p w14:paraId="06DCD30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609866F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123');</w:t>
            </w:r>
          </w:p>
          <w:p w14:paraId="51B21C9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45');</w:t>
            </w:r>
          </w:p>
          <w:p w14:paraId="3900B6E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Start(2);</w:t>
            </w:r>
          </w:p>
          <w:p w14:paraId="6B75D67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End(1);</w:t>
            </w:r>
          </w:p>
          <w:p w14:paraId="22B2956A" w14:textId="77777777" w:rsidR="00585BFA" w:rsidRPr="00585BFA" w:rsidRDefault="00585BFA" w:rsidP="00D863C9">
            <w:pPr>
              <w:pStyle w:val="Code"/>
            </w:pPr>
            <w:r w:rsidRPr="00585BFA"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585BFA" w:rsidRDefault="00585BFA" w:rsidP="00D863C9">
            <w:pPr>
              <w:pStyle w:val="Code"/>
            </w:pPr>
            <w:r w:rsidRPr="00585BFA"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E42226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  <w:color w:val="00B050"/>
        </w:rPr>
      </w:pPr>
      <w:r w:rsidRPr="00E42226">
        <w:rPr>
          <w:noProof/>
          <w:color w:val="00B050"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ac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ac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ac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0C0036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1A2ECF40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sh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george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ter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peter'</w:t>
            </w:r>
            <w:r w:rsidRPr="000C0036">
              <w:rPr>
                <w:rFonts w:ascii="Consolas" w:eastAsia="Times New Roman" w:hAnsi="Consolas" w:cs="Consolas"/>
                <w:noProof/>
              </w:rPr>
              <w:t>,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76B4BB28" w14:textId="32400005" w:rsidR="007E2D55" w:rsidRPr="000C0036" w:rsidRDefault="006A28E4" w:rsidP="00CE1281">
            <w:pPr>
              <w:pStyle w:val="Code"/>
            </w:pPr>
            <w:r>
              <w:t>pesho,</w:t>
            </w:r>
            <w:r w:rsidR="007E2D55" w:rsidRPr="000C0036"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Pr="00B33AA5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  <w:color w:val="00B050"/>
        </w:rPr>
      </w:pPr>
      <w:bookmarkStart w:id="0" w:name="_GoBack"/>
      <w:r w:rsidRPr="00B33AA5">
        <w:rPr>
          <w:noProof/>
          <w:color w:val="00B050"/>
        </w:rPr>
        <w:t>Cars</w:t>
      </w:r>
    </w:p>
    <w:bookmarkEnd w:id="0"/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ac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ac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2"/>
        <w:gridCol w:w="3330"/>
      </w:tblGrid>
      <w:tr w:rsidR="007E2D55" w:rsidRPr="000C0036" w14:paraId="279E485A" w14:textId="77777777" w:rsidTr="00CE1281">
        <w:tc>
          <w:tcPr>
            <w:tcW w:w="7172" w:type="dxa"/>
            <w:shd w:val="clear" w:color="auto" w:fill="D9D9D9" w:themeFill="background1" w:themeFillShade="D9"/>
          </w:tcPr>
          <w:p w14:paraId="089FF18D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7B027062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5D0226F3" w14:textId="77777777" w:rsidTr="00CE1281">
        <w:tc>
          <w:tcPr>
            <w:tcW w:w="7172" w:type="dxa"/>
          </w:tcPr>
          <w:p w14:paraId="7E4A7C22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[</w:t>
            </w: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0A892395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2 inheri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A26CF17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1 color red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DE37587" w14:textId="2910759A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2 model new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2A20A385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12DF93D" w14:textId="77777777"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2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]</w:t>
            </w:r>
          </w:p>
          <w:p w14:paraId="1BBF5D6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330" w:type="dxa"/>
          </w:tcPr>
          <w:p w14:paraId="176FBDE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34D5B75D" w14:textId="276B9AF2" w:rsidR="007E2D55" w:rsidRPr="000C0036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b/>
                <w:bCs/>
                <w:noProof/>
              </w:rPr>
              <w:t>model:new,</w:t>
            </w:r>
            <w:r w:rsidR="007E2D55"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05E84035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05641" w14:textId="77777777" w:rsidR="00D8036D" w:rsidRDefault="00D8036D" w:rsidP="008068A2">
      <w:pPr>
        <w:spacing w:after="0" w:line="240" w:lineRule="auto"/>
      </w:pPr>
      <w:r>
        <w:separator/>
      </w:r>
    </w:p>
  </w:endnote>
  <w:endnote w:type="continuationSeparator" w:id="0">
    <w:p w14:paraId="603C92BE" w14:textId="77777777" w:rsidR="00D8036D" w:rsidRDefault="00D803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245A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5245A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02A3D" w14:textId="77777777" w:rsidR="00D8036D" w:rsidRDefault="00D8036D" w:rsidP="008068A2">
      <w:pPr>
        <w:spacing w:after="0" w:line="240" w:lineRule="auto"/>
      </w:pPr>
      <w:r>
        <w:separator/>
      </w:r>
    </w:p>
  </w:footnote>
  <w:footnote w:type="continuationSeparator" w:id="0">
    <w:p w14:paraId="4579FDE7" w14:textId="77777777" w:rsidR="00D8036D" w:rsidRDefault="00D803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9C6"/>
    <w:rsid w:val="0008559D"/>
    <w:rsid w:val="00086727"/>
    <w:rsid w:val="0009209B"/>
    <w:rsid w:val="000A6794"/>
    <w:rsid w:val="000B39E6"/>
    <w:rsid w:val="000B56F0"/>
    <w:rsid w:val="000B5C32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86B1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82F9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6C66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4432"/>
    <w:rsid w:val="007051DF"/>
    <w:rsid w:val="00724DA4"/>
    <w:rsid w:val="00732B5C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F34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AA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036D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226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a0"/>
    <w:rsid w:val="006A2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37A567-3CA6-4691-B6DD-EE230C950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1</TotalTime>
  <Pages>1</Pages>
  <Words>1211</Words>
  <Characters>6906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4</cp:revision>
  <cp:lastPrinted>2015-10-26T22:35:00Z</cp:lastPrinted>
  <dcterms:created xsi:type="dcterms:W3CDTF">2019-11-12T12:29:00Z</dcterms:created>
  <dcterms:modified xsi:type="dcterms:W3CDTF">2022-06-15T16:12:00Z</dcterms:modified>
  <cp:category>programming; education; software engineering; software development</cp:category>
</cp:coreProperties>
</file>